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Dubai, United Arab Emirates</w:t>
      </w:r>
      <w:r>
        <w:br/>
      </w:r>
      <w:r>
        <w:t xml:space="preserve">+971 55 1234567 | johndoe@example.com</w:t>
      </w:r>
      <w:r>
        <w:br/>
      </w:r>
      <w:r>
        <w:t xml:space="preserve">[Date]</w:t>
      </w:r>
    </w:p>
    <w:p>
      <w:pPr>
        <w:pStyle w:val="BodyText"/>
      </w:pPr>
      <w:r>
        <w:rPr>
          <w:bCs/>
          <w:b/>
        </w:rPr>
        <w:t xml:space="preserve">Ms. Ayesha Al Marri</w:t>
      </w:r>
      <w:r>
        <w:br/>
      </w:r>
      <w:r>
        <w:t xml:space="preserve">Hiring Manager</w:t>
      </w:r>
      <w:r>
        <w:br/>
      </w:r>
      <w:r>
        <w:t xml:space="preserve">Dubai Social Services Department</w:t>
      </w:r>
      <w:r>
        <w:br/>
      </w:r>
      <w:r>
        <w:t xml:space="preserve">P.O. Box 123456, Dubai, UAE</w:t>
      </w:r>
    </w:p>
    <w:p>
      <w:pPr>
        <w:pStyle w:val="BodyText"/>
      </w:pPr>
      <w:r>
        <w:t xml:space="preserve">Dear Ms. Al Marri,</w:t>
      </w:r>
    </w:p>
    <w:p>
      <w:pPr>
        <w:pStyle w:val="BodyText"/>
      </w:pPr>
      <w:r>
        <w:t xml:space="preserve">I am writing to express my enthusiastic interest in the Social Worker position at your esteemed organization in the United Arab Emirates (UAE), specifically in Dubai. As a dedicated and experienced professional in the field of social work, I am eager to contribute my expertise, compassion, and cultural sensitivity to support the vibrant communities of Dubai while aligning with your mission to foster social well-being and empowerment.</w:t>
      </w:r>
    </w:p>
    <w:p>
      <w:pPr>
        <w:pStyle w:val="BodyText"/>
      </w:pPr>
      <w:r>
        <w:t xml:space="preserve">With over seven years of experience as a Social Worker across diverse settings—including community outreach programs, mental health services, and youth development initiatives—I have cultivated a deep understanding of the unique challenges and opportunities that arise in dynamic urban environments. My work has consistently focused on empowering individuals, families, and communities to overcome adversity through personalized support, advocacy, and resource coordination. I am particularly drawn to the Social Worker role in Dubai because of its potential to make a profound impact on the lives of residents while contributing to the UAE’s vision of a compassionate and inclusive society.</w:t>
      </w:r>
    </w:p>
    <w:p>
      <w:pPr>
        <w:pStyle w:val="BodyText"/>
      </w:pPr>
      <w:r>
        <w:t xml:space="preserve">The United Arab Emirates, and Dubai in particular, represents a melting pot of cultures, traditions, and aspirations. As a Social Worker in this context, I understand the importance of cultural competence and adaptability. My background includes working with multicultural populations in both international and local settings, which has honed my ability to navigate diverse social dynamics while respecting individual values and beliefs. Whether supporting immigrant families navigating new systems or advocating for vulnerable youth, I have always prioritized creating safe spaces for open dialogue and mutual understanding.</w:t>
      </w:r>
    </w:p>
    <w:p>
      <w:pPr>
        <w:pStyle w:val="BodyText"/>
      </w:pPr>
      <w:r>
        <w:t xml:space="preserve">One of the key strengths I bring to this role is my commitment to holistic, client-centered care. For instance, during my tenure at [Previous Organization Name], I developed and implemented a community-based mental health program that addressed the specific needs of underrepresented groups in Dubai. This initiative not only improved access to resources but also fostered a sense of belonging among participants. My approach combines empathy with practical solutions, ensuring that each individual receives the tools and support necessary to thrive.</w:t>
      </w:r>
    </w:p>
    <w:p>
      <w:pPr>
        <w:pStyle w:val="BodyText"/>
      </w:pPr>
      <w:r>
        <w:t xml:space="preserve">Furthermore, my experience as a Social Worker has equipped me with strong skills in crisis intervention, case management, and policy advocacy. I have worked closely with local authorities, non-profits, and educational institutions to design programs that address systemic challenges such as poverty, domestic violence, and social isolation. In Dubai’s rapidly evolving landscape, these skills are invaluable for creating sustainable change. I am also proficient in utilizing digital tools for client tracking and data analysis, which enhances the efficiency of service delivery while maintaining confidentiality and ethical standards.</w:t>
      </w:r>
    </w:p>
    <w:p>
      <w:pPr>
        <w:pStyle w:val="BodyText"/>
      </w:pPr>
      <w:r>
        <w:t xml:space="preserve">The Social Worker role in the United Arab Emirates Dubai is not just a job—it is an opportunity to contribute to a society that values progress, innovation, and human development. The UAE’s emphasis on community welfare through initiatives like the National Human Rights Council and Vision 2021 underscores the critical importance of social work in shaping a resilient and equitable future. I am inspired by the UAE’s commitment to fostering inclusivity and would be honored to play a part in this mission.</w:t>
      </w:r>
    </w:p>
    <w:p>
      <w:pPr>
        <w:pStyle w:val="BodyText"/>
      </w:pPr>
      <w:r>
        <w:t xml:space="preserve">I am particularly excited about the potential to collaborate with your team on projects that align with Dubai’s goals of enhancing quality of life for all residents. Whether it is supporting marginalized groups, promoting mental health awareness, or advocating for policy reforms, I am eager to bring my passion and expertise to your organization. My ability to work independently while fostering teamwork ensures that I can seamlessly integrate into your existing operations and contribute meaningfully from day one.</w:t>
      </w:r>
    </w:p>
    <w:p>
      <w:pPr>
        <w:pStyle w:val="BodyText"/>
      </w:pPr>
      <w:r>
        <w:t xml:space="preserve">Thank you for considering my application. I would welcome the opportunity to discuss how my background, skills, and dedication align with the needs of your organization. Please feel free to contact me at +971 55 1234567 or johndoe@example.com at your convenience. I look forward to the possibility of contributing to the vital work of Social Workers in the United Arab Emirates Dubai.</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18:12Z</dcterms:created>
  <dcterms:modified xsi:type="dcterms:W3CDTF">2026-07-24T07:18:12Z</dcterms:modified>
</cp:coreProperties>
</file>

<file path=docProps/custom.xml><?xml version="1.0" encoding="utf-8"?>
<Properties xmlns="http://schemas.openxmlformats.org/officeDocument/2006/custom-properties" xmlns:vt="http://schemas.openxmlformats.org/officeDocument/2006/docPropsVTypes"/>
</file>